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20.png" ContentType="image/png"/>
  <Override PartName="/word/media/rId37.png" ContentType="image/png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&amp;rat_with_congruence</w:t>
      </w:r>
    </w:p>
    <w:bookmarkStart w:id="32" w:name="exp-2"/>
    <w:p>
      <w:pPr>
        <w:pStyle w:val="Heading1"/>
      </w:pPr>
      <w:r>
        <w:t xml:space="preserve">Exp 2</w:t>
      </w:r>
    </w:p>
    <w:bookmarkStart w:id="23" w:name="accuracy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5.1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3.36 ± 2.43%; but no other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3.45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3.2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7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75 ± 6.34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6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1 ± 1.11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5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40.4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9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4 ± 13.57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3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6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16 ± 9.78%. Simple main effects analysis showed a significant effect of predictiveness in the group Certain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45) = 6.53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27, but not on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47) = 0.63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5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3.</w:t>
      </w:r>
    </w:p>
    <w:bookmarkEnd w:id="23"/>
    <w:bookmarkStart w:id="27" w:name="just-correct-ratings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effects or interaction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3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2 ± 2.88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2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2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1.03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6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3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1.57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3.0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8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32 ± 5.55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5.43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5.81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0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 ± 12.37%.</w:t>
      </w:r>
    </w:p>
    <w:bookmarkEnd w:id="27"/>
    <w:bookmarkStart w:id="31" w:name="memory-score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4.2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4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.14 ± 2.45%, and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5.8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2.09 ± 10.35%. There were no other significant effects or interaction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3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4 ± 0.68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1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1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4.75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2.75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7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3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2.4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2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53 ± 9.45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45) = 8.7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63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47) = 0.39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8.</w:t>
      </w:r>
    </w:p>
    <w:bookmarkEnd w:id="31"/>
    <w:bookmarkEnd w:id="32"/>
    <w:bookmarkStart w:id="45" w:name="exp-3"/>
    <w:p>
      <w:pPr>
        <w:pStyle w:val="Heading1"/>
      </w:pPr>
      <w:r>
        <w:t xml:space="preserve">Exp 3</w:t>
      </w:r>
    </w:p>
    <w:bookmarkStart w:id="36" w:name="accuracy-1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main effect of the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9.3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8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.32 ± 1.52%,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3.0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5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8 ± 2.35%, and the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12.3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428.64 ± 4.4%. All other effects and interactions were non significant: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2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7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7 ± 2.03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3.1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8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2 ± 2.65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0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0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7 ± 2.43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0.3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2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7.1%. Simple main effects showed an effect in predictiveness in the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31) = 10.25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9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249, but not on the Certain Short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33) = 5.41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7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41, nor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39) = 0.38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. Also, the simple main effects for the other significant interaction showed an effect in predictiveness in the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05) = 16.44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.926</w:t>
      </w:r>
      <w:r>
        <w:t xml:space="preserve">^{-4}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35, but not on the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05) = 0.75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774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7.</w:t>
      </w:r>
    </w:p>
    <w:bookmarkEnd w:id="36"/>
    <w:bookmarkStart w:id="40" w:name="just-correct-ratings-1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6) = 12.9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423.57 ± 1.43%, and a significant main effect of</w:t>
      </w:r>
      <w:r>
        <w:t xml:space="preserve"> </w:t>
      </w:r>
      <w:r>
        <w:rPr>
          <w:iCs/>
          <w:i/>
        </w:rPr>
        <w:t xml:space="preserve">congruence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3.1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8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2 ± 2.65%. No other effect was significant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96) = 1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3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3 ± 1.34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96) = 2.6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7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8 ± 5.85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12.3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428.64 ± 4.4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0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0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7 ± 2.43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0.3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2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7.1%. Is worth noting that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 is marginally significant, and that the simple main effects found significant the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in the group Certain Long,</w:t>
      </w:r>
      <w:r>
        <w:t xml:space="preserve"> </w:t>
      </w:r>
      <w:r>
        <w:rPr>
          <w:iCs/>
          <w:i/>
        </w:rPr>
        <w:t xml:space="preserve">F</w:t>
      </w:r>
      <w:r>
        <w:t xml:space="preserve">(1, 31) = 15.12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148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328, but not in the group Certain Short,</w:t>
      </w:r>
      <w:r>
        <w:t xml:space="preserve"> </w:t>
      </w:r>
      <w:r>
        <w:rPr>
          <w:iCs/>
          <w:i/>
        </w:rPr>
        <w:t xml:space="preserve">F</w:t>
      </w:r>
      <w:r>
        <w:t xml:space="preserve">(1, 33) = 3.42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219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94, nor in the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39) = 0.7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9.</w:t>
      </w:r>
    </w:p>
    <w:bookmarkEnd w:id="40"/>
    <w:bookmarkStart w:id="44" w:name="memory-score-1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16.5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803.45 ± 2.8%, and of</w:t>
      </w:r>
      <w:r>
        <w:t xml:space="preserve"> </w:t>
      </w:r>
      <w:r>
        <w:rPr>
          <w:iCs/>
          <w:i/>
        </w:rPr>
        <w:t xml:space="preserve">congruence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4.6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6 ± 1.21%, as well as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3.9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7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.22 ± 2.42% and a significant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103) = 12.8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20.49 ± 5.75%. The main effect of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was marginally significant,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2.9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5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99 ± 0.55%. No other interactions were significant,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0.4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3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6 ± 2.91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03) = 0.4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4 ± 12.63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31) = 15.79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1179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338, and on Certain Short,</w:t>
      </w:r>
      <w:r>
        <w:t xml:space="preserve"> </w:t>
      </w:r>
      <w:r>
        <w:rPr>
          <w:iCs/>
          <w:i/>
        </w:rPr>
        <w:t xml:space="preserve">F</w:t>
      </w:r>
      <w:r>
        <w:t xml:space="preserve">(1, 33) = 6.57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5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66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39) = 0.7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2. Also, there was a significant effect of predictiveness on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105) = 20.4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3.22</w:t>
      </w:r>
      <w:r>
        <w:t xml:space="preserve">^{-5}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63, but not on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105) = 0.25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2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&amp;rat_with_congruence</dc:title>
  <dc:creator/>
  <cp:keywords/>
  <dcterms:created xsi:type="dcterms:W3CDTF">2024-10-15T13:13:16Z</dcterms:created>
  <dcterms:modified xsi:type="dcterms:W3CDTF">2024-10-15T13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